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A88475" w14:textId="7A3200E6" w:rsidR="00526F86" w:rsidRPr="004C6B2A" w:rsidRDefault="00020025" w:rsidP="004C6B2A">
      <w:pPr>
        <w:pStyle w:val="NoSpacing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val="en-US"/>
        </w:rPr>
        <w:pict w14:anchorId="7803DE2F">
          <v:rect id="_x0000_s1029" style="position:absolute;left:0;text-align:left;margin-left:415.1pt;margin-top:-83.25pt;width:108pt;height:16.3pt;z-index:251659264" filled="f" stroked="f">
            <v:textbox style="mso-next-textbox:#_x0000_s1029">
              <w:txbxContent>
                <w:p w14:paraId="27717D70" w14:textId="7AC079CB" w:rsidR="00E36B80" w:rsidRPr="00DF6B32" w:rsidRDefault="00E36B80" w:rsidP="00E36B80">
                  <w:pPr>
                    <w:jc w:val="right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DF6B32">
                    <w:rPr>
                      <w:rFonts w:ascii="Arial" w:hAnsi="Arial" w:cs="Arial"/>
                      <w:sz w:val="16"/>
                      <w:szCs w:val="16"/>
                    </w:rPr>
                    <w:t>FKAA</w:t>
                  </w:r>
                  <w:r w:rsidR="004C6B2A" w:rsidRPr="00DF6B32">
                    <w:rPr>
                      <w:rFonts w:ascii="Arial" w:hAnsi="Arial" w:cs="Arial"/>
                      <w:sz w:val="16"/>
                      <w:szCs w:val="16"/>
                    </w:rPr>
                    <w:t>B</w:t>
                  </w:r>
                  <w:r w:rsidRPr="00DF6B32">
                    <w:rPr>
                      <w:rFonts w:ascii="Arial" w:hAnsi="Arial" w:cs="Arial"/>
                      <w:sz w:val="16"/>
                      <w:szCs w:val="16"/>
                    </w:rPr>
                    <w:t>/</w:t>
                  </w:r>
                  <w:r w:rsidR="0059068A">
                    <w:rPr>
                      <w:rFonts w:ascii="Arial" w:hAnsi="Arial" w:cs="Arial"/>
                      <w:sz w:val="16"/>
                      <w:szCs w:val="16"/>
                    </w:rPr>
                    <w:t>JPS/MFA/1/</w:t>
                  </w:r>
                  <w:r w:rsidRPr="00DF6B32">
                    <w:rPr>
                      <w:rFonts w:ascii="Arial" w:hAnsi="Arial" w:cs="Arial"/>
                      <w:sz w:val="16"/>
                      <w:szCs w:val="16"/>
                    </w:rPr>
                    <w:t>20</w:t>
                  </w:r>
                  <w:r w:rsidR="004C6B2A" w:rsidRPr="00DF6B32">
                    <w:rPr>
                      <w:rFonts w:ascii="Arial" w:hAnsi="Arial" w:cs="Arial"/>
                      <w:sz w:val="16"/>
                      <w:szCs w:val="16"/>
                    </w:rPr>
                    <w:t>20</w:t>
                  </w:r>
                </w:p>
              </w:txbxContent>
            </v:textbox>
          </v:rect>
        </w:pict>
      </w:r>
      <w:r w:rsidR="004C6B2A">
        <w:rPr>
          <w:rFonts w:ascii="Arial" w:hAnsi="Arial" w:cs="Arial"/>
          <w:b/>
          <w:sz w:val="20"/>
          <w:szCs w:val="20"/>
          <w:u w:val="single"/>
        </w:rPr>
        <w:t>SUPERVISOR AND TITLE OF MASTER PROJECT</w:t>
      </w:r>
      <w:bookmarkStart w:id="0" w:name="_GoBack"/>
      <w:bookmarkEnd w:id="0"/>
    </w:p>
    <w:p w14:paraId="4EEE23D7" w14:textId="77777777" w:rsidR="00526F86" w:rsidRPr="00355AC4" w:rsidRDefault="00526F86" w:rsidP="00526F86">
      <w:pPr>
        <w:pStyle w:val="NoSpacing"/>
        <w:jc w:val="center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3"/>
        <w:gridCol w:w="283"/>
        <w:gridCol w:w="7200"/>
      </w:tblGrid>
      <w:tr w:rsidR="00526F86" w:rsidRPr="00355AC4" w14:paraId="392F2DD7" w14:textId="77777777" w:rsidTr="00930225">
        <w:tc>
          <w:tcPr>
            <w:tcW w:w="2093" w:type="dxa"/>
          </w:tcPr>
          <w:p w14:paraId="20E1D6CF" w14:textId="77777777" w:rsidR="00526F86" w:rsidRPr="00355AC4" w:rsidRDefault="00526F86" w:rsidP="00930225">
            <w:pPr>
              <w:pStyle w:val="NoSpacing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Supervisor's Name</w:t>
            </w:r>
          </w:p>
        </w:tc>
        <w:tc>
          <w:tcPr>
            <w:tcW w:w="283" w:type="dxa"/>
          </w:tcPr>
          <w:p w14:paraId="12FA85AA" w14:textId="77777777" w:rsidR="00526F86" w:rsidRPr="00355AC4" w:rsidRDefault="00526F86" w:rsidP="00930225">
            <w:pPr>
              <w:pStyle w:val="NoSpacing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7200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969"/>
            </w:tblGrid>
            <w:tr w:rsidR="00930225" w:rsidRPr="00930225" w14:paraId="5327A382" w14:textId="77777777" w:rsidTr="006A7CB8">
              <w:tc>
                <w:tcPr>
                  <w:tcW w:w="6969" w:type="dxa"/>
                  <w:tcBorders>
                    <w:top w:val="nil"/>
                    <w:left w:val="nil"/>
                    <w:right w:val="nil"/>
                  </w:tcBorders>
                </w:tcPr>
                <w:p w14:paraId="05E8E862" w14:textId="77777777" w:rsidR="00930225" w:rsidRPr="00930225" w:rsidRDefault="00930225" w:rsidP="00930225">
                  <w:pPr>
                    <w:pStyle w:val="NoSpacing"/>
                    <w:spacing w:before="120" w:after="12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14:paraId="2FE682A8" w14:textId="32B89D00" w:rsidR="00526F86" w:rsidRPr="00355AC4" w:rsidRDefault="00930225" w:rsidP="0093022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30225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x</w:t>
            </w:r>
          </w:p>
        </w:tc>
      </w:tr>
      <w:tr w:rsidR="00526F86" w:rsidRPr="00355AC4" w14:paraId="331B66C3" w14:textId="77777777" w:rsidTr="00930225">
        <w:tc>
          <w:tcPr>
            <w:tcW w:w="2093" w:type="dxa"/>
          </w:tcPr>
          <w:p w14:paraId="76570EBB" w14:textId="2DAE5397" w:rsidR="00526F86" w:rsidRPr="00355AC4" w:rsidRDefault="002E701B" w:rsidP="00930225">
            <w:pPr>
              <w:pStyle w:val="NoSpacing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luster</w:t>
            </w:r>
          </w:p>
        </w:tc>
        <w:tc>
          <w:tcPr>
            <w:tcW w:w="283" w:type="dxa"/>
          </w:tcPr>
          <w:p w14:paraId="32CC4E2F" w14:textId="77777777" w:rsidR="00526F86" w:rsidRPr="00355AC4" w:rsidRDefault="00526F86" w:rsidP="00930225">
            <w:pPr>
              <w:pStyle w:val="NoSpacing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7200" w:type="dxa"/>
          </w:tcPr>
          <w:p w14:paraId="53605EA3" w14:textId="7F5F83A8" w:rsidR="00526F86" w:rsidRPr="00355AC4" w:rsidRDefault="00526F86" w:rsidP="00930225">
            <w:pPr>
              <w:pStyle w:val="NoSpacing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[</w:t>
            </w:r>
            <w:r w:rsidRPr="00355AC4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XX</w:t>
            </w:r>
            <w:r w:rsidRPr="00355AC4">
              <w:rPr>
                <w:rFonts w:ascii="Arial" w:hAnsi="Arial" w:cs="Arial"/>
                <w:sz w:val="20"/>
                <w:szCs w:val="20"/>
              </w:rPr>
              <w:t xml:space="preserve">] </w:t>
            </w:r>
            <w:r w:rsidR="002E701B">
              <w:rPr>
                <w:rFonts w:ascii="Arial" w:hAnsi="Arial" w:cs="Arial"/>
                <w:sz w:val="20"/>
                <w:szCs w:val="20"/>
              </w:rPr>
              <w:t>K</w:t>
            </w:r>
            <w:r w:rsidRPr="00355AC4">
              <w:rPr>
                <w:rFonts w:ascii="Arial" w:hAnsi="Arial" w:cs="Arial"/>
                <w:sz w:val="20"/>
                <w:szCs w:val="20"/>
              </w:rPr>
              <w:t xml:space="preserve">KAP  </w:t>
            </w:r>
            <w:r w:rsidR="004D40D2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355AC4">
              <w:rPr>
                <w:rFonts w:ascii="Arial" w:hAnsi="Arial" w:cs="Arial"/>
                <w:sz w:val="20"/>
                <w:szCs w:val="20"/>
              </w:rPr>
              <w:t>[</w:t>
            </w:r>
            <w:r w:rsidRPr="00355AC4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XX</w:t>
            </w:r>
            <w:r w:rsidR="004D40D2">
              <w:rPr>
                <w:rFonts w:ascii="Arial" w:hAnsi="Arial" w:cs="Arial"/>
                <w:sz w:val="20"/>
                <w:szCs w:val="20"/>
              </w:rPr>
              <w:t xml:space="preserve">] </w:t>
            </w:r>
            <w:r w:rsidR="002E701B">
              <w:rPr>
                <w:rFonts w:ascii="Arial" w:hAnsi="Arial" w:cs="Arial"/>
                <w:sz w:val="20"/>
                <w:szCs w:val="20"/>
              </w:rPr>
              <w:t>K</w:t>
            </w:r>
            <w:r w:rsidR="004D40D2">
              <w:rPr>
                <w:rFonts w:ascii="Arial" w:hAnsi="Arial" w:cs="Arial"/>
                <w:sz w:val="20"/>
                <w:szCs w:val="20"/>
              </w:rPr>
              <w:t>KBP</w:t>
            </w:r>
            <w:r w:rsidRPr="00355AC4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4D40D2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355AC4">
              <w:rPr>
                <w:rFonts w:ascii="Arial" w:hAnsi="Arial" w:cs="Arial"/>
                <w:sz w:val="20"/>
                <w:szCs w:val="20"/>
              </w:rPr>
              <w:t>[</w:t>
            </w:r>
            <w:r w:rsidRPr="00355AC4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XX</w:t>
            </w:r>
            <w:r w:rsidR="004D40D2">
              <w:rPr>
                <w:rFonts w:ascii="Arial" w:hAnsi="Arial" w:cs="Arial"/>
                <w:sz w:val="20"/>
                <w:szCs w:val="20"/>
              </w:rPr>
              <w:t xml:space="preserve">] </w:t>
            </w:r>
            <w:r w:rsidR="002E701B">
              <w:rPr>
                <w:rFonts w:ascii="Arial" w:hAnsi="Arial" w:cs="Arial"/>
                <w:sz w:val="20"/>
                <w:szCs w:val="20"/>
              </w:rPr>
              <w:t>K</w:t>
            </w:r>
            <w:r w:rsidR="004D40D2">
              <w:rPr>
                <w:rFonts w:ascii="Arial" w:hAnsi="Arial" w:cs="Arial"/>
                <w:sz w:val="20"/>
                <w:szCs w:val="20"/>
              </w:rPr>
              <w:t>KIG</w:t>
            </w:r>
            <w:r w:rsidRPr="00355AC4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4D40D2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355AC4">
              <w:rPr>
                <w:rFonts w:ascii="Arial" w:hAnsi="Arial" w:cs="Arial"/>
                <w:sz w:val="20"/>
                <w:szCs w:val="20"/>
              </w:rPr>
              <w:t>[</w:t>
            </w:r>
            <w:r w:rsidRPr="00355AC4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XX</w:t>
            </w:r>
            <w:r w:rsidR="004D40D2">
              <w:rPr>
                <w:rFonts w:ascii="Arial" w:hAnsi="Arial" w:cs="Arial"/>
                <w:sz w:val="20"/>
                <w:szCs w:val="20"/>
              </w:rPr>
              <w:t xml:space="preserve">] </w:t>
            </w:r>
            <w:r w:rsidR="002E701B">
              <w:rPr>
                <w:rFonts w:ascii="Arial" w:hAnsi="Arial" w:cs="Arial"/>
                <w:sz w:val="20"/>
                <w:szCs w:val="20"/>
              </w:rPr>
              <w:t>K</w:t>
            </w:r>
            <w:r w:rsidR="004D40D2">
              <w:rPr>
                <w:rFonts w:ascii="Arial" w:hAnsi="Arial" w:cs="Arial"/>
                <w:sz w:val="20"/>
                <w:szCs w:val="20"/>
              </w:rPr>
              <w:t>KSB</w:t>
            </w:r>
            <w:r w:rsidRPr="00355AC4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4D40D2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355AC4">
              <w:rPr>
                <w:rFonts w:ascii="Arial" w:hAnsi="Arial" w:cs="Arial"/>
                <w:sz w:val="20"/>
                <w:szCs w:val="20"/>
              </w:rPr>
              <w:t>[</w:t>
            </w:r>
            <w:r w:rsidRPr="00355AC4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XX</w:t>
            </w:r>
            <w:r w:rsidR="004D40D2">
              <w:rPr>
                <w:rFonts w:ascii="Arial" w:hAnsi="Arial" w:cs="Arial"/>
                <w:sz w:val="20"/>
                <w:szCs w:val="20"/>
              </w:rPr>
              <w:t>] JS</w:t>
            </w:r>
          </w:p>
        </w:tc>
      </w:tr>
    </w:tbl>
    <w:p w14:paraId="40DE1B10" w14:textId="77777777" w:rsidR="00526F86" w:rsidRPr="00355AC4" w:rsidRDefault="00526F86" w:rsidP="00526F86">
      <w:pPr>
        <w:pStyle w:val="NoSpacing"/>
        <w:rPr>
          <w:rFonts w:ascii="Arial" w:hAnsi="Arial" w:cs="Arial"/>
          <w:sz w:val="20"/>
          <w:szCs w:val="20"/>
        </w:rPr>
      </w:pPr>
    </w:p>
    <w:p w14:paraId="23C111BA" w14:textId="77777777" w:rsidR="00526F86" w:rsidRPr="00355AC4" w:rsidRDefault="00526F86" w:rsidP="00526F86">
      <w:pPr>
        <w:pStyle w:val="NoSpacing"/>
        <w:rPr>
          <w:rFonts w:ascii="Arial" w:hAnsi="Arial" w:cs="Arial"/>
          <w:sz w:val="20"/>
          <w:szCs w:val="20"/>
        </w:rPr>
      </w:pPr>
      <w:r w:rsidRPr="00355AC4">
        <w:rPr>
          <w:rFonts w:ascii="Arial" w:hAnsi="Arial" w:cs="Arial"/>
          <w:sz w:val="20"/>
          <w:szCs w:val="20"/>
        </w:rPr>
        <w:t>-------------------------------------------------------------------------------------------------------------------------------</w:t>
      </w:r>
      <w:r w:rsidR="00355AC4">
        <w:rPr>
          <w:rFonts w:ascii="Arial" w:hAnsi="Arial" w:cs="Arial"/>
          <w:sz w:val="20"/>
          <w:szCs w:val="20"/>
        </w:rPr>
        <w:t>-------------</w:t>
      </w:r>
    </w:p>
    <w:p w14:paraId="40D1C90A" w14:textId="77777777" w:rsidR="0091060F" w:rsidRPr="00355AC4" w:rsidRDefault="0091060F" w:rsidP="00526F86">
      <w:pPr>
        <w:pStyle w:val="NoSpacing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3"/>
        <w:gridCol w:w="283"/>
        <w:gridCol w:w="7200"/>
      </w:tblGrid>
      <w:tr w:rsidR="00526F86" w:rsidRPr="00355AC4" w14:paraId="6CAAECE2" w14:textId="77777777" w:rsidTr="004C6B2A">
        <w:tc>
          <w:tcPr>
            <w:tcW w:w="2093" w:type="dxa"/>
          </w:tcPr>
          <w:p w14:paraId="4B1A4E83" w14:textId="77777777" w:rsidR="00526F86" w:rsidRPr="00355AC4" w:rsidRDefault="00526F86" w:rsidP="00930225">
            <w:pPr>
              <w:pStyle w:val="NoSpacing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Student's Name</w:t>
            </w:r>
          </w:p>
        </w:tc>
        <w:tc>
          <w:tcPr>
            <w:tcW w:w="283" w:type="dxa"/>
          </w:tcPr>
          <w:p w14:paraId="4B42D52D" w14:textId="77777777" w:rsidR="00526F86" w:rsidRPr="00355AC4" w:rsidRDefault="00526F86" w:rsidP="00930225">
            <w:pPr>
              <w:pStyle w:val="NoSpacing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7200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969"/>
            </w:tblGrid>
            <w:tr w:rsidR="00930225" w:rsidRPr="00930225" w14:paraId="41BD096C" w14:textId="77777777" w:rsidTr="00930225">
              <w:tc>
                <w:tcPr>
                  <w:tcW w:w="6969" w:type="dxa"/>
                  <w:tcBorders>
                    <w:top w:val="nil"/>
                    <w:left w:val="nil"/>
                    <w:right w:val="nil"/>
                  </w:tcBorders>
                </w:tcPr>
                <w:p w14:paraId="3C7DD0B8" w14:textId="77777777" w:rsidR="00930225" w:rsidRPr="00930225" w:rsidRDefault="00930225" w:rsidP="00930225">
                  <w:pPr>
                    <w:pStyle w:val="NoSpacing"/>
                    <w:spacing w:before="120" w:after="12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14:paraId="32BBE0C6" w14:textId="47B316C8" w:rsidR="00526F86" w:rsidRPr="004C6B2A" w:rsidRDefault="00930225" w:rsidP="00930225">
            <w:pPr>
              <w:pStyle w:val="NoSpacing"/>
              <w:rPr>
                <w:rFonts w:ascii="Arial" w:hAnsi="Arial" w:cs="Arial"/>
                <w:color w:val="FFFFFF" w:themeColor="background1"/>
                <w:sz w:val="10"/>
                <w:szCs w:val="10"/>
              </w:rPr>
            </w:pPr>
            <w:r w:rsidRPr="004C6B2A">
              <w:rPr>
                <w:rFonts w:ascii="Arial" w:hAnsi="Arial" w:cs="Arial"/>
                <w:color w:val="FFFFFF" w:themeColor="background1"/>
                <w:sz w:val="10"/>
                <w:szCs w:val="10"/>
              </w:rPr>
              <w:t>x</w:t>
            </w:r>
          </w:p>
        </w:tc>
      </w:tr>
      <w:tr w:rsidR="00526F86" w:rsidRPr="00355AC4" w14:paraId="78BAE696" w14:textId="77777777" w:rsidTr="004C6B2A">
        <w:tc>
          <w:tcPr>
            <w:tcW w:w="2093" w:type="dxa"/>
          </w:tcPr>
          <w:p w14:paraId="744E9BF3" w14:textId="77777777" w:rsidR="00526F86" w:rsidRPr="00355AC4" w:rsidRDefault="00526F86" w:rsidP="00930225">
            <w:pPr>
              <w:pStyle w:val="NoSpacing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Matric No.</w:t>
            </w:r>
          </w:p>
        </w:tc>
        <w:tc>
          <w:tcPr>
            <w:tcW w:w="283" w:type="dxa"/>
          </w:tcPr>
          <w:p w14:paraId="06C1B13E" w14:textId="77777777" w:rsidR="00526F86" w:rsidRPr="00355AC4" w:rsidRDefault="00526F86" w:rsidP="00930225">
            <w:pPr>
              <w:pStyle w:val="NoSpacing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7200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969"/>
            </w:tblGrid>
            <w:tr w:rsidR="00930225" w:rsidRPr="00930225" w14:paraId="19FDD23A" w14:textId="77777777" w:rsidTr="006A7CB8">
              <w:tc>
                <w:tcPr>
                  <w:tcW w:w="6969" w:type="dxa"/>
                  <w:tcBorders>
                    <w:top w:val="nil"/>
                    <w:left w:val="nil"/>
                    <w:right w:val="nil"/>
                  </w:tcBorders>
                </w:tcPr>
                <w:p w14:paraId="114B8A1A" w14:textId="77777777" w:rsidR="00930225" w:rsidRPr="00930225" w:rsidRDefault="00930225" w:rsidP="00930225">
                  <w:pPr>
                    <w:pStyle w:val="NoSpacing"/>
                    <w:spacing w:before="120" w:after="12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14:paraId="11655D59" w14:textId="3976B930" w:rsidR="004D40D2" w:rsidRPr="004C6B2A" w:rsidRDefault="00930225" w:rsidP="00930225">
            <w:pPr>
              <w:pStyle w:val="NoSpacing"/>
              <w:rPr>
                <w:rFonts w:ascii="Arial" w:hAnsi="Arial" w:cs="Arial"/>
                <w:color w:val="FFFFFF" w:themeColor="background1"/>
                <w:sz w:val="10"/>
                <w:szCs w:val="10"/>
              </w:rPr>
            </w:pPr>
            <w:r w:rsidRPr="004C6B2A">
              <w:rPr>
                <w:rFonts w:ascii="Arial" w:hAnsi="Arial" w:cs="Arial"/>
                <w:color w:val="FFFFFF" w:themeColor="background1"/>
                <w:sz w:val="10"/>
                <w:szCs w:val="10"/>
              </w:rPr>
              <w:t>x</w:t>
            </w:r>
          </w:p>
        </w:tc>
      </w:tr>
      <w:tr w:rsidR="00526F86" w:rsidRPr="00355AC4" w14:paraId="5CE0C259" w14:textId="77777777" w:rsidTr="004C6B2A">
        <w:tc>
          <w:tcPr>
            <w:tcW w:w="2093" w:type="dxa"/>
          </w:tcPr>
          <w:p w14:paraId="352CFEBB" w14:textId="77777777" w:rsidR="00526F86" w:rsidRPr="00355AC4" w:rsidRDefault="00526F86" w:rsidP="00930225">
            <w:pPr>
              <w:pStyle w:val="NoSpacing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Phone No.</w:t>
            </w:r>
          </w:p>
        </w:tc>
        <w:tc>
          <w:tcPr>
            <w:tcW w:w="283" w:type="dxa"/>
          </w:tcPr>
          <w:p w14:paraId="1A3517B0" w14:textId="77777777" w:rsidR="00526F86" w:rsidRPr="00355AC4" w:rsidRDefault="00526F86" w:rsidP="00930225">
            <w:pPr>
              <w:pStyle w:val="NoSpacing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  <w:tc>
          <w:tcPr>
            <w:tcW w:w="7200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969"/>
            </w:tblGrid>
            <w:tr w:rsidR="00930225" w:rsidRPr="00930225" w14:paraId="3463B145" w14:textId="77777777" w:rsidTr="006A7CB8">
              <w:tc>
                <w:tcPr>
                  <w:tcW w:w="6969" w:type="dxa"/>
                  <w:tcBorders>
                    <w:top w:val="nil"/>
                    <w:left w:val="nil"/>
                    <w:right w:val="nil"/>
                  </w:tcBorders>
                </w:tcPr>
                <w:p w14:paraId="1AAB302B" w14:textId="77777777" w:rsidR="00930225" w:rsidRPr="00930225" w:rsidRDefault="00930225" w:rsidP="00930225">
                  <w:pPr>
                    <w:pStyle w:val="NoSpacing"/>
                    <w:spacing w:before="120" w:after="12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14:paraId="37769FE4" w14:textId="7791C80F" w:rsidR="004D40D2" w:rsidRPr="004C6B2A" w:rsidRDefault="00930225" w:rsidP="00930225">
            <w:pPr>
              <w:pStyle w:val="NoSpacing"/>
              <w:rPr>
                <w:rFonts w:ascii="Arial" w:hAnsi="Arial" w:cs="Arial"/>
                <w:color w:val="FFFFFF" w:themeColor="background1"/>
                <w:sz w:val="10"/>
                <w:szCs w:val="10"/>
              </w:rPr>
            </w:pPr>
            <w:r w:rsidRPr="004C6B2A">
              <w:rPr>
                <w:rFonts w:ascii="Arial" w:hAnsi="Arial" w:cs="Arial"/>
                <w:color w:val="FFFFFF" w:themeColor="background1"/>
                <w:sz w:val="10"/>
                <w:szCs w:val="10"/>
              </w:rPr>
              <w:t>x</w:t>
            </w:r>
          </w:p>
        </w:tc>
      </w:tr>
      <w:tr w:rsidR="00526F86" w:rsidRPr="00355AC4" w14:paraId="54F5915A" w14:textId="77777777" w:rsidTr="004C6B2A">
        <w:tc>
          <w:tcPr>
            <w:tcW w:w="2093" w:type="dxa"/>
          </w:tcPr>
          <w:p w14:paraId="358CBCFB" w14:textId="77777777" w:rsidR="00526F86" w:rsidRPr="00355AC4" w:rsidRDefault="00526F86" w:rsidP="00930225">
            <w:pPr>
              <w:pStyle w:val="NoSpacing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Email</w:t>
            </w:r>
          </w:p>
        </w:tc>
        <w:tc>
          <w:tcPr>
            <w:tcW w:w="283" w:type="dxa"/>
          </w:tcPr>
          <w:p w14:paraId="733AAB31" w14:textId="77777777" w:rsidR="00526F86" w:rsidRPr="00355AC4" w:rsidRDefault="00526F86" w:rsidP="00930225">
            <w:pPr>
              <w:pStyle w:val="NoSpacing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7200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969"/>
            </w:tblGrid>
            <w:tr w:rsidR="00930225" w:rsidRPr="00930225" w14:paraId="104B7968" w14:textId="77777777" w:rsidTr="006A7CB8">
              <w:tc>
                <w:tcPr>
                  <w:tcW w:w="6969" w:type="dxa"/>
                  <w:tcBorders>
                    <w:top w:val="nil"/>
                    <w:left w:val="nil"/>
                    <w:right w:val="nil"/>
                  </w:tcBorders>
                </w:tcPr>
                <w:p w14:paraId="2F2A9965" w14:textId="77777777" w:rsidR="00930225" w:rsidRPr="00930225" w:rsidRDefault="00930225" w:rsidP="00930225">
                  <w:pPr>
                    <w:pStyle w:val="NoSpacing"/>
                    <w:spacing w:before="120" w:after="12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14:paraId="2CC677FB" w14:textId="3A7D49B9" w:rsidR="00526F86" w:rsidRPr="004C6B2A" w:rsidRDefault="00930225" w:rsidP="00930225">
            <w:pPr>
              <w:pStyle w:val="NoSpacing"/>
              <w:rPr>
                <w:rFonts w:ascii="Arial" w:hAnsi="Arial" w:cs="Arial"/>
                <w:color w:val="FFFFFF" w:themeColor="background1"/>
                <w:sz w:val="10"/>
                <w:szCs w:val="10"/>
              </w:rPr>
            </w:pPr>
            <w:r w:rsidRPr="004C6B2A">
              <w:rPr>
                <w:rFonts w:ascii="Arial" w:hAnsi="Arial" w:cs="Arial"/>
                <w:color w:val="FFFFFF" w:themeColor="background1"/>
                <w:sz w:val="10"/>
                <w:szCs w:val="10"/>
              </w:rPr>
              <w:t>x</w:t>
            </w:r>
          </w:p>
        </w:tc>
      </w:tr>
    </w:tbl>
    <w:p w14:paraId="6BD61A3C" w14:textId="77777777" w:rsidR="00526F86" w:rsidRPr="00355AC4" w:rsidRDefault="00526F86" w:rsidP="00526F86">
      <w:pPr>
        <w:pStyle w:val="NoSpacing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7341"/>
      </w:tblGrid>
      <w:tr w:rsidR="004C6B2A" w:rsidRPr="00355AC4" w14:paraId="7BDB3382" w14:textId="77777777" w:rsidTr="000D5B74">
        <w:tc>
          <w:tcPr>
            <w:tcW w:w="2235" w:type="dxa"/>
          </w:tcPr>
          <w:p w14:paraId="42BE0372" w14:textId="77777777" w:rsidR="004C6B2A" w:rsidRDefault="004C6B2A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0E9705BB" w14:textId="77777777" w:rsidR="004C6B2A" w:rsidRPr="00355AC4" w:rsidRDefault="004C6B2A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itle</w:t>
            </w:r>
          </w:p>
        </w:tc>
        <w:tc>
          <w:tcPr>
            <w:tcW w:w="7341" w:type="dxa"/>
          </w:tcPr>
          <w:p w14:paraId="52C39E31" w14:textId="77777777" w:rsidR="004C6B2A" w:rsidRPr="00355AC4" w:rsidRDefault="004C6B2A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35988DAD" w14:textId="77777777" w:rsidR="004C6B2A" w:rsidRPr="00355AC4" w:rsidRDefault="004C6B2A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0E26A6D7" w14:textId="77777777" w:rsidR="004C6B2A" w:rsidRPr="00355AC4" w:rsidRDefault="004C6B2A" w:rsidP="000D5B7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6B2A" w:rsidRPr="00355AC4" w14:paraId="21A5BC37" w14:textId="77777777" w:rsidTr="000D5B74">
        <w:tc>
          <w:tcPr>
            <w:tcW w:w="2235" w:type="dxa"/>
          </w:tcPr>
          <w:p w14:paraId="23540547" w14:textId="77777777" w:rsidR="004C6B2A" w:rsidRDefault="004C6B2A" w:rsidP="000D5B74">
            <w:pPr>
              <w:pStyle w:val="NoSpacing"/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Area</w:t>
            </w:r>
          </w:p>
          <w:p w14:paraId="695B42CB" w14:textId="77777777" w:rsidR="004C6B2A" w:rsidRPr="00802330" w:rsidRDefault="004C6B2A" w:rsidP="000D5B74">
            <w:pPr>
              <w:pStyle w:val="NoSpacing"/>
              <w:rPr>
                <w:rFonts w:ascii="Arial" w:hAnsi="Arial" w:cs="Arial"/>
                <w:i/>
                <w:sz w:val="20"/>
                <w:szCs w:val="20"/>
              </w:rPr>
            </w:pPr>
            <w:r w:rsidRPr="00802330">
              <w:rPr>
                <w:rFonts w:ascii="Arial" w:hAnsi="Arial" w:cs="Arial"/>
                <w:i/>
                <w:sz w:val="20"/>
                <w:szCs w:val="20"/>
              </w:rPr>
              <w:t>(Please tick √)</w:t>
            </w:r>
          </w:p>
        </w:tc>
        <w:tc>
          <w:tcPr>
            <w:tcW w:w="7341" w:type="dxa"/>
          </w:tcPr>
          <w:p w14:paraId="6D1E42F4" w14:textId="760DEB7C" w:rsidR="004C6B2A" w:rsidRPr="00355AC4" w:rsidRDefault="004C6B2A" w:rsidP="000D5B74">
            <w:pPr>
              <w:pStyle w:val="NoSpacing"/>
              <w:spacing w:before="120" w:line="360" w:lineRule="auto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[</w:t>
            </w:r>
            <w:r w:rsidRPr="00355AC4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XX</w:t>
            </w:r>
            <w:r>
              <w:rPr>
                <w:rFonts w:ascii="Arial" w:hAnsi="Arial" w:cs="Arial"/>
                <w:sz w:val="20"/>
                <w:szCs w:val="20"/>
              </w:rPr>
              <w:t>] Material Engineering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 w:rsidRPr="00355AC4">
              <w:rPr>
                <w:rFonts w:ascii="Arial" w:hAnsi="Arial" w:cs="Arial"/>
                <w:sz w:val="20"/>
                <w:szCs w:val="20"/>
              </w:rPr>
              <w:t>[</w:t>
            </w:r>
            <w:r w:rsidRPr="00355AC4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XX</w:t>
            </w:r>
            <w:r>
              <w:rPr>
                <w:rFonts w:ascii="Arial" w:hAnsi="Arial" w:cs="Arial"/>
                <w:sz w:val="20"/>
                <w:szCs w:val="20"/>
              </w:rPr>
              <w:t>] Traffic and Highway</w:t>
            </w:r>
          </w:p>
          <w:p w14:paraId="3CFB8958" w14:textId="732560E4" w:rsidR="004C6B2A" w:rsidRDefault="004C6B2A" w:rsidP="000D5B74">
            <w:pPr>
              <w:pStyle w:val="NoSpacing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[</w:t>
            </w:r>
            <w:r w:rsidRPr="00355AC4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XX</w:t>
            </w:r>
            <w:r>
              <w:rPr>
                <w:rFonts w:ascii="Arial" w:hAnsi="Arial" w:cs="Arial"/>
                <w:sz w:val="20"/>
                <w:szCs w:val="20"/>
              </w:rPr>
              <w:t>] Structural Engineering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 w:rsidRPr="00355AC4">
              <w:rPr>
                <w:rFonts w:ascii="Arial" w:hAnsi="Arial" w:cs="Arial"/>
                <w:sz w:val="20"/>
                <w:szCs w:val="20"/>
              </w:rPr>
              <w:t>[</w:t>
            </w:r>
            <w:r w:rsidRPr="00355AC4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XX</w:t>
            </w:r>
            <w:r>
              <w:rPr>
                <w:rFonts w:ascii="Arial" w:hAnsi="Arial" w:cs="Arial"/>
                <w:sz w:val="20"/>
                <w:szCs w:val="20"/>
              </w:rPr>
              <w:t>] Geotechnical Engineering</w:t>
            </w:r>
          </w:p>
          <w:p w14:paraId="18D0D4CE" w14:textId="1BC823DC" w:rsidR="004C6B2A" w:rsidRDefault="004C6B2A" w:rsidP="000D5B74">
            <w:pPr>
              <w:pStyle w:val="NoSpacing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[</w:t>
            </w:r>
            <w:r w:rsidRPr="00355AC4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XX</w:t>
            </w:r>
            <w:r>
              <w:rPr>
                <w:rFonts w:ascii="Arial" w:hAnsi="Arial" w:cs="Arial"/>
                <w:sz w:val="20"/>
                <w:szCs w:val="20"/>
              </w:rPr>
              <w:t>] Building Engineering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 w:rsidRPr="00355AC4">
              <w:rPr>
                <w:rFonts w:ascii="Arial" w:hAnsi="Arial" w:cs="Arial"/>
                <w:sz w:val="20"/>
                <w:szCs w:val="20"/>
              </w:rPr>
              <w:t>[</w:t>
            </w:r>
            <w:r w:rsidRPr="00355AC4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XX</w:t>
            </w:r>
            <w:r>
              <w:rPr>
                <w:rFonts w:ascii="Arial" w:hAnsi="Arial" w:cs="Arial"/>
                <w:sz w:val="20"/>
                <w:szCs w:val="20"/>
              </w:rPr>
              <w:t>] Geomatic, GPS, GIS</w:t>
            </w:r>
          </w:p>
          <w:p w14:paraId="1E80A287" w14:textId="2B7EBB28" w:rsidR="004C6B2A" w:rsidRDefault="004C6B2A" w:rsidP="000D5B74">
            <w:pPr>
              <w:pStyle w:val="NoSpacing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[</w:t>
            </w:r>
            <w:r w:rsidRPr="00355AC4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XX</w:t>
            </w:r>
            <w:r>
              <w:rPr>
                <w:rFonts w:ascii="Arial" w:hAnsi="Arial" w:cs="Arial"/>
                <w:sz w:val="20"/>
                <w:szCs w:val="20"/>
              </w:rPr>
              <w:t>] Construction and Management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 w:rsidRPr="00355AC4">
              <w:rPr>
                <w:rFonts w:ascii="Arial" w:hAnsi="Arial" w:cs="Arial"/>
                <w:sz w:val="20"/>
                <w:szCs w:val="20"/>
              </w:rPr>
              <w:t>[</w:t>
            </w:r>
            <w:r w:rsidRPr="00355AC4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XX</w:t>
            </w:r>
            <w:r>
              <w:rPr>
                <w:rFonts w:ascii="Arial" w:hAnsi="Arial" w:cs="Arial"/>
                <w:sz w:val="20"/>
                <w:szCs w:val="20"/>
              </w:rPr>
              <w:t>] Infrastructure Engineering</w:t>
            </w:r>
          </w:p>
          <w:p w14:paraId="47E7D7A7" w14:textId="789918EC" w:rsidR="004C6B2A" w:rsidRDefault="004C6B2A" w:rsidP="000D5B74">
            <w:pPr>
              <w:pStyle w:val="NoSpacing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[</w:t>
            </w:r>
            <w:r w:rsidRPr="00355AC4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XX</w:t>
            </w:r>
            <w:r>
              <w:rPr>
                <w:rFonts w:ascii="Arial" w:hAnsi="Arial" w:cs="Arial"/>
                <w:sz w:val="20"/>
                <w:szCs w:val="20"/>
              </w:rPr>
              <w:t>] Architectural Engineering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 w:rsidRPr="00355AC4">
              <w:rPr>
                <w:rFonts w:ascii="Arial" w:hAnsi="Arial" w:cs="Arial"/>
                <w:sz w:val="20"/>
                <w:szCs w:val="20"/>
              </w:rPr>
              <w:t>[</w:t>
            </w:r>
            <w:r w:rsidRPr="00355AC4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XX</w:t>
            </w:r>
            <w:r>
              <w:rPr>
                <w:rFonts w:ascii="Arial" w:hAnsi="Arial" w:cs="Arial"/>
                <w:sz w:val="20"/>
                <w:szCs w:val="20"/>
              </w:rPr>
              <w:t>] Environmental Engineering</w:t>
            </w:r>
          </w:p>
          <w:p w14:paraId="24490DDE" w14:textId="49CD19E0" w:rsidR="004C6B2A" w:rsidRPr="00355AC4" w:rsidRDefault="004C6B2A" w:rsidP="000D5B74">
            <w:pPr>
              <w:pStyle w:val="NoSpacing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[</w:t>
            </w:r>
            <w:r w:rsidRPr="00355AC4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XX</w:t>
            </w:r>
            <w:r>
              <w:rPr>
                <w:rFonts w:ascii="Arial" w:hAnsi="Arial" w:cs="Arial"/>
                <w:sz w:val="20"/>
                <w:szCs w:val="20"/>
              </w:rPr>
              <w:t>] Transportation Engineering</w:t>
            </w:r>
            <w:r>
              <w:rPr>
                <w:rFonts w:ascii="Arial" w:hAnsi="Arial" w:cs="Arial"/>
                <w:sz w:val="20"/>
                <w:szCs w:val="20"/>
              </w:rPr>
              <w:tab/>
              <w:t xml:space="preserve">             </w:t>
            </w:r>
            <w:r w:rsidRPr="00355AC4">
              <w:rPr>
                <w:rFonts w:ascii="Arial" w:hAnsi="Arial" w:cs="Arial"/>
                <w:sz w:val="20"/>
                <w:szCs w:val="20"/>
              </w:rPr>
              <w:t>[</w:t>
            </w:r>
            <w:r w:rsidRPr="00355AC4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XX</w:t>
            </w:r>
            <w:r>
              <w:rPr>
                <w:rFonts w:ascii="Arial" w:hAnsi="Arial" w:cs="Arial"/>
                <w:sz w:val="20"/>
                <w:szCs w:val="20"/>
              </w:rPr>
              <w:t>] Water and Wastewater</w:t>
            </w:r>
          </w:p>
        </w:tc>
      </w:tr>
      <w:tr w:rsidR="004C6B2A" w:rsidRPr="00355AC4" w14:paraId="24449B99" w14:textId="77777777" w:rsidTr="000D5B74">
        <w:tc>
          <w:tcPr>
            <w:tcW w:w="2235" w:type="dxa"/>
          </w:tcPr>
          <w:p w14:paraId="6E325727" w14:textId="77777777" w:rsidR="004C6B2A" w:rsidRDefault="004C6B2A" w:rsidP="000D5B74">
            <w:pPr>
              <w:pStyle w:val="NoSpacing"/>
              <w:spacing w:before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tegory</w:t>
            </w:r>
          </w:p>
          <w:p w14:paraId="1C4676D2" w14:textId="77777777" w:rsidR="004C6B2A" w:rsidRPr="00802330" w:rsidRDefault="004C6B2A" w:rsidP="000D5B74">
            <w:pPr>
              <w:pStyle w:val="NoSpacing"/>
              <w:rPr>
                <w:rFonts w:ascii="Arial" w:hAnsi="Arial" w:cs="Arial"/>
                <w:i/>
                <w:sz w:val="20"/>
                <w:szCs w:val="20"/>
              </w:rPr>
            </w:pPr>
            <w:r w:rsidRPr="00802330">
              <w:rPr>
                <w:rFonts w:ascii="Arial" w:hAnsi="Arial" w:cs="Arial"/>
                <w:i/>
                <w:sz w:val="20"/>
                <w:szCs w:val="20"/>
              </w:rPr>
              <w:t>(Please tick √)</w:t>
            </w:r>
          </w:p>
        </w:tc>
        <w:tc>
          <w:tcPr>
            <w:tcW w:w="7341" w:type="dxa"/>
          </w:tcPr>
          <w:p w14:paraId="56490F4F" w14:textId="61F89F2B" w:rsidR="004C6B2A" w:rsidRDefault="004C6B2A" w:rsidP="000D5B74">
            <w:pPr>
              <w:pStyle w:val="NoSpacing"/>
              <w:spacing w:before="120" w:line="360" w:lineRule="auto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[</w:t>
            </w:r>
            <w:r w:rsidRPr="00355AC4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XX</w:t>
            </w:r>
            <w:r>
              <w:rPr>
                <w:rFonts w:ascii="Arial" w:hAnsi="Arial" w:cs="Arial"/>
                <w:sz w:val="20"/>
                <w:szCs w:val="20"/>
              </w:rPr>
              <w:t>] Research</w:t>
            </w:r>
          </w:p>
          <w:p w14:paraId="4BDD2C4E" w14:textId="6DE81C57" w:rsidR="004C6B2A" w:rsidRDefault="004C6B2A" w:rsidP="000D5B74">
            <w:pPr>
              <w:pStyle w:val="NoSpacing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[</w:t>
            </w:r>
            <w:r w:rsidRPr="00355AC4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XX</w:t>
            </w:r>
            <w:r>
              <w:rPr>
                <w:rFonts w:ascii="Arial" w:hAnsi="Arial" w:cs="Arial"/>
                <w:sz w:val="20"/>
                <w:szCs w:val="20"/>
              </w:rPr>
              <w:t>] Design</w:t>
            </w:r>
          </w:p>
          <w:p w14:paraId="7EF987AC" w14:textId="5ADBAF39" w:rsidR="004C6B2A" w:rsidRDefault="004C6B2A" w:rsidP="000D5B74">
            <w:pPr>
              <w:pStyle w:val="NoSpacing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[</w:t>
            </w:r>
            <w:r w:rsidRPr="00355AC4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XX</w:t>
            </w:r>
            <w:r>
              <w:rPr>
                <w:rFonts w:ascii="Arial" w:hAnsi="Arial" w:cs="Arial"/>
                <w:sz w:val="20"/>
                <w:szCs w:val="20"/>
              </w:rPr>
              <w:t>] Computational/Numerical</w:t>
            </w:r>
          </w:p>
          <w:p w14:paraId="45D6BB6F" w14:textId="3959E5E8" w:rsidR="004C6B2A" w:rsidRDefault="004C6B2A" w:rsidP="000D5B74">
            <w:pPr>
              <w:pStyle w:val="NoSpacing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[</w:t>
            </w:r>
            <w:r w:rsidRPr="00355AC4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XX</w:t>
            </w:r>
            <w:r>
              <w:rPr>
                <w:rFonts w:ascii="Arial" w:hAnsi="Arial" w:cs="Arial"/>
                <w:sz w:val="20"/>
                <w:szCs w:val="20"/>
              </w:rPr>
              <w:t>] Case Study</w:t>
            </w:r>
          </w:p>
          <w:p w14:paraId="59E1652B" w14:textId="4DCDE60E" w:rsidR="004C6B2A" w:rsidRDefault="004C6B2A" w:rsidP="000D5B74">
            <w:pPr>
              <w:pStyle w:val="NoSpacing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[</w:t>
            </w:r>
            <w:r w:rsidRPr="00355AC4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XX</w:t>
            </w:r>
            <w:r>
              <w:rPr>
                <w:rFonts w:ascii="Arial" w:hAnsi="Arial" w:cs="Arial"/>
                <w:sz w:val="20"/>
                <w:szCs w:val="20"/>
              </w:rPr>
              <w:t>] Industrial Study</w:t>
            </w:r>
          </w:p>
          <w:p w14:paraId="36F30647" w14:textId="59A8E54A" w:rsidR="004C6B2A" w:rsidRPr="00355AC4" w:rsidRDefault="004C6B2A" w:rsidP="000D5B74">
            <w:pPr>
              <w:pStyle w:val="NoSpacing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[</w:t>
            </w:r>
            <w:r w:rsidRPr="00355AC4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XX</w:t>
            </w:r>
            <w:r>
              <w:rPr>
                <w:rFonts w:ascii="Arial" w:hAnsi="Arial" w:cs="Arial"/>
                <w:sz w:val="20"/>
                <w:szCs w:val="20"/>
              </w:rPr>
              <w:t>] Software/Database Development</w:t>
            </w:r>
          </w:p>
        </w:tc>
      </w:tr>
    </w:tbl>
    <w:p w14:paraId="1CA2CB8C" w14:textId="77777777" w:rsidR="00F93E63" w:rsidRDefault="00F93E63" w:rsidP="00526F86">
      <w:pPr>
        <w:pStyle w:val="NoSpacing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3"/>
        <w:gridCol w:w="283"/>
        <w:gridCol w:w="7200"/>
      </w:tblGrid>
      <w:tr w:rsidR="00F93E63" w:rsidRPr="00355AC4" w14:paraId="7FA456AE" w14:textId="77777777" w:rsidTr="00F93E63">
        <w:tc>
          <w:tcPr>
            <w:tcW w:w="9576" w:type="dxa"/>
            <w:gridSpan w:val="3"/>
          </w:tcPr>
          <w:p w14:paraId="534B024E" w14:textId="5DB5D424" w:rsidR="00F93E63" w:rsidRPr="00F93E63" w:rsidRDefault="00F93E63" w:rsidP="006A7CB8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pproval by Supervisor </w:t>
            </w:r>
          </w:p>
        </w:tc>
      </w:tr>
      <w:tr w:rsidR="00930225" w:rsidRPr="00355AC4" w14:paraId="29497E29" w14:textId="77777777" w:rsidTr="00F93E63">
        <w:tc>
          <w:tcPr>
            <w:tcW w:w="2093" w:type="dxa"/>
          </w:tcPr>
          <w:p w14:paraId="5E9E4413" w14:textId="4BF283CE" w:rsidR="00930225" w:rsidRPr="00355AC4" w:rsidRDefault="00930225" w:rsidP="006A7CB8">
            <w:pPr>
              <w:pStyle w:val="NoSpacing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  <w:tc>
          <w:tcPr>
            <w:tcW w:w="283" w:type="dxa"/>
          </w:tcPr>
          <w:p w14:paraId="78A67845" w14:textId="77777777" w:rsidR="00930225" w:rsidRPr="00355AC4" w:rsidRDefault="00930225" w:rsidP="006A7CB8">
            <w:pPr>
              <w:pStyle w:val="NoSpacing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7200" w:type="dxa"/>
          </w:tcPr>
          <w:p w14:paraId="4C0CFCC2" w14:textId="239849F7" w:rsidR="00930225" w:rsidRPr="00930225" w:rsidRDefault="00930225" w:rsidP="006A7CB8">
            <w:pPr>
              <w:pStyle w:val="NoSpacing"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</w:p>
        </w:tc>
      </w:tr>
      <w:tr w:rsidR="00930225" w:rsidRPr="00355AC4" w14:paraId="50B60EFD" w14:textId="77777777" w:rsidTr="00F93E63">
        <w:tc>
          <w:tcPr>
            <w:tcW w:w="2093" w:type="dxa"/>
          </w:tcPr>
          <w:p w14:paraId="0379C304" w14:textId="019D6020" w:rsidR="00930225" w:rsidRPr="00355AC4" w:rsidRDefault="00930225" w:rsidP="006A7CB8">
            <w:pPr>
              <w:pStyle w:val="NoSpacing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283" w:type="dxa"/>
          </w:tcPr>
          <w:p w14:paraId="713B14F1" w14:textId="77777777" w:rsidR="00930225" w:rsidRPr="00355AC4" w:rsidRDefault="00930225" w:rsidP="006A7CB8">
            <w:pPr>
              <w:pStyle w:val="NoSpacing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  <w:tc>
          <w:tcPr>
            <w:tcW w:w="7200" w:type="dxa"/>
          </w:tcPr>
          <w:p w14:paraId="71F7F670" w14:textId="245A4DE4" w:rsidR="00930225" w:rsidRPr="00930225" w:rsidRDefault="00930225" w:rsidP="006A7CB8">
            <w:pPr>
              <w:pStyle w:val="NoSpacing"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</w:p>
        </w:tc>
      </w:tr>
      <w:tr w:rsidR="00930225" w:rsidRPr="00355AC4" w14:paraId="196743A6" w14:textId="77777777" w:rsidTr="00F93E63">
        <w:tc>
          <w:tcPr>
            <w:tcW w:w="2093" w:type="dxa"/>
          </w:tcPr>
          <w:p w14:paraId="7369D3C1" w14:textId="3884417E" w:rsidR="00930225" w:rsidRPr="00355AC4" w:rsidRDefault="00930225" w:rsidP="006A7CB8">
            <w:pPr>
              <w:pStyle w:val="NoSpacing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fficial Stamp</w:t>
            </w:r>
          </w:p>
        </w:tc>
        <w:tc>
          <w:tcPr>
            <w:tcW w:w="283" w:type="dxa"/>
          </w:tcPr>
          <w:p w14:paraId="3DED76C5" w14:textId="77777777" w:rsidR="00930225" w:rsidRPr="00355AC4" w:rsidRDefault="00930225" w:rsidP="006A7CB8">
            <w:pPr>
              <w:pStyle w:val="NoSpacing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355AC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7200" w:type="dxa"/>
          </w:tcPr>
          <w:p w14:paraId="52A4DAB5" w14:textId="376AF068" w:rsidR="00930225" w:rsidRPr="00930225" w:rsidRDefault="00930225" w:rsidP="006A7CB8">
            <w:pPr>
              <w:pStyle w:val="NoSpacing"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</w:p>
        </w:tc>
      </w:tr>
    </w:tbl>
    <w:p w14:paraId="0C343803" w14:textId="77777777" w:rsidR="00F93E63" w:rsidRPr="00355AC4" w:rsidRDefault="00F93E63" w:rsidP="00F93E63">
      <w:pPr>
        <w:pStyle w:val="NoSpacing"/>
        <w:rPr>
          <w:rFonts w:ascii="Arial" w:hAnsi="Arial" w:cs="Arial"/>
          <w:sz w:val="20"/>
          <w:szCs w:val="20"/>
        </w:rPr>
      </w:pPr>
    </w:p>
    <w:sectPr w:rsidR="00F93E63" w:rsidRPr="00355AC4" w:rsidSect="004C6B2A">
      <w:headerReference w:type="default" r:id="rId7"/>
      <w:footerReference w:type="default" r:id="rId8"/>
      <w:pgSz w:w="12240" w:h="15840"/>
      <w:pgMar w:top="567" w:right="1440" w:bottom="709" w:left="1440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330F0D" w14:textId="77777777" w:rsidR="00020025" w:rsidRDefault="00020025" w:rsidP="004C6B2A">
      <w:pPr>
        <w:spacing w:after="0" w:line="240" w:lineRule="auto"/>
      </w:pPr>
      <w:r>
        <w:separator/>
      </w:r>
    </w:p>
  </w:endnote>
  <w:endnote w:type="continuationSeparator" w:id="0">
    <w:p w14:paraId="0D8F8201" w14:textId="77777777" w:rsidR="00020025" w:rsidRDefault="00020025" w:rsidP="004C6B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288A95" w14:textId="5A4EBF20" w:rsidR="004C6B2A" w:rsidRDefault="00020025">
    <w:pPr>
      <w:pStyle w:val="Footer"/>
    </w:pPr>
    <w:r>
      <w:rPr>
        <w:noProof/>
      </w:rPr>
      <w:pict w14:anchorId="50145756">
        <v:rect id="_x0000_s2049" style="position:absolute;margin-left:-5.25pt;margin-top:-35.9pt;width:478.5pt;height:81pt;z-index:251658240">
          <v:textbox style="mso-next-textbox:#_x0000_s2049">
            <w:txbxContent>
              <w:p w14:paraId="3B62BB1B" w14:textId="77777777" w:rsidR="004C6B2A" w:rsidRDefault="004C6B2A" w:rsidP="004C6B2A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Recommendation of JKPSF:</w:t>
                </w:r>
              </w:p>
              <w:p w14:paraId="55B0C7D5" w14:textId="77777777" w:rsidR="004C6B2A" w:rsidRPr="00C45929" w:rsidRDefault="004C6B2A" w:rsidP="004C6B2A">
                <w:pPr>
                  <w:rPr>
                    <w:rFonts w:ascii="Arial" w:hAnsi="Arial" w:cs="Arial"/>
                    <w:i/>
                    <w:color w:val="FF0000"/>
                    <w:sz w:val="16"/>
                    <w:szCs w:val="16"/>
                  </w:rPr>
                </w:pPr>
                <w:r w:rsidRPr="00C45929">
                  <w:rPr>
                    <w:rFonts w:ascii="Arial" w:hAnsi="Arial" w:cs="Arial"/>
                    <w:i/>
                    <w:sz w:val="16"/>
                    <w:szCs w:val="16"/>
                  </w:rPr>
                  <w:t>(To be filled by Head of Programme)</w:t>
                </w:r>
              </w:p>
              <w:p w14:paraId="79EF2C17" w14:textId="77777777" w:rsidR="004C6B2A" w:rsidRPr="00C45929" w:rsidRDefault="004C6B2A" w:rsidP="004C6B2A">
                <w:pPr>
                  <w:rPr>
                    <w:rFonts w:ascii="Arial" w:hAnsi="Arial" w:cs="Arial"/>
                    <w:color w:val="FF0000"/>
                    <w:sz w:val="20"/>
                    <w:szCs w:val="20"/>
                  </w:rPr>
                </w:pPr>
              </w:p>
            </w:txbxContent>
          </v:textbox>
        </v:rect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11A464" w14:textId="77777777" w:rsidR="00020025" w:rsidRDefault="00020025" w:rsidP="004C6B2A">
      <w:pPr>
        <w:spacing w:after="0" w:line="240" w:lineRule="auto"/>
      </w:pPr>
      <w:r>
        <w:separator/>
      </w:r>
    </w:p>
  </w:footnote>
  <w:footnote w:type="continuationSeparator" w:id="0">
    <w:p w14:paraId="238580CD" w14:textId="77777777" w:rsidR="00020025" w:rsidRDefault="00020025" w:rsidP="004C6B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37A588" w14:textId="77777777" w:rsidR="004C6B2A" w:rsidRPr="00355AC4" w:rsidRDefault="004C6B2A" w:rsidP="004C6B2A">
    <w:pPr>
      <w:pStyle w:val="NoSpacing"/>
      <w:jc w:val="center"/>
      <w:rPr>
        <w:rFonts w:ascii="Arial" w:hAnsi="Arial" w:cs="Arial"/>
        <w:sz w:val="20"/>
        <w:szCs w:val="20"/>
      </w:rPr>
    </w:pPr>
    <w:r w:rsidRPr="00355AC4">
      <w:rPr>
        <w:rFonts w:ascii="Arial" w:hAnsi="Arial" w:cs="Arial"/>
        <w:noProof/>
        <w:sz w:val="20"/>
        <w:szCs w:val="20"/>
        <w:lang w:val="ms-MY" w:eastAsia="ms-MY"/>
      </w:rPr>
      <w:drawing>
        <wp:inline distT="0" distB="0" distL="0" distR="0" wp14:anchorId="3AD9ECAE" wp14:editId="5559A11B">
          <wp:extent cx="1994832" cy="549855"/>
          <wp:effectExtent l="19050" t="0" r="5418" b="0"/>
          <wp:docPr id="4" name="Picture 4" descr="C:\Users\user\Dropbox\Photos\UTHM Banner\logo-uthm-we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ropbox\Photos\UTHM Banner\logo-uthm-web.png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4823" cy="54985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3BD64400" w14:textId="77777777" w:rsidR="004C6B2A" w:rsidRPr="00355AC4" w:rsidRDefault="004C6B2A" w:rsidP="004C6B2A">
    <w:pPr>
      <w:pStyle w:val="NoSpacing"/>
      <w:jc w:val="center"/>
      <w:rPr>
        <w:rFonts w:ascii="Arial" w:hAnsi="Arial" w:cs="Arial"/>
        <w:b/>
        <w:sz w:val="20"/>
        <w:szCs w:val="20"/>
      </w:rPr>
    </w:pPr>
    <w:r w:rsidRPr="00355AC4">
      <w:rPr>
        <w:rFonts w:ascii="Arial" w:hAnsi="Arial" w:cs="Arial"/>
        <w:b/>
        <w:sz w:val="20"/>
        <w:szCs w:val="20"/>
      </w:rPr>
      <w:t>FACULTY OF CIVIL ENGINEERING</w:t>
    </w:r>
    <w:r>
      <w:rPr>
        <w:rFonts w:ascii="Arial" w:hAnsi="Arial" w:cs="Arial"/>
        <w:b/>
        <w:sz w:val="20"/>
        <w:szCs w:val="20"/>
      </w:rPr>
      <w:t xml:space="preserve"> AND BUILT ENVIRONMENT</w:t>
    </w:r>
  </w:p>
  <w:p w14:paraId="25FB7590" w14:textId="77777777" w:rsidR="004C6B2A" w:rsidRPr="00355AC4" w:rsidRDefault="004C6B2A" w:rsidP="004C6B2A">
    <w:pPr>
      <w:pStyle w:val="NoSpacing"/>
      <w:jc w:val="center"/>
      <w:rPr>
        <w:rFonts w:ascii="Arial" w:hAnsi="Arial" w:cs="Arial"/>
        <w:b/>
        <w:sz w:val="20"/>
        <w:szCs w:val="20"/>
      </w:rPr>
    </w:pPr>
    <w:r w:rsidRPr="00355AC4">
      <w:rPr>
        <w:rFonts w:ascii="Arial" w:hAnsi="Arial" w:cs="Arial"/>
        <w:b/>
        <w:sz w:val="20"/>
        <w:szCs w:val="20"/>
      </w:rPr>
      <w:t>UNIVERSITI</w:t>
    </w:r>
    <w:r>
      <w:rPr>
        <w:rFonts w:ascii="Arial" w:hAnsi="Arial" w:cs="Arial"/>
        <w:b/>
        <w:sz w:val="20"/>
        <w:szCs w:val="20"/>
      </w:rPr>
      <w:t xml:space="preserve"> </w:t>
    </w:r>
    <w:r w:rsidRPr="00355AC4">
      <w:rPr>
        <w:rFonts w:ascii="Arial" w:hAnsi="Arial" w:cs="Arial"/>
        <w:b/>
        <w:sz w:val="20"/>
        <w:szCs w:val="20"/>
      </w:rPr>
      <w:t>TUN HUSSEIN ONN MALAYSIA</w:t>
    </w:r>
  </w:p>
  <w:p w14:paraId="23A097E1" w14:textId="77777777" w:rsidR="004C6B2A" w:rsidRDefault="004C6B2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wMDcyMjc2MTe0MDKzNDNS0lEKTi0uzszPAykwqgUAe/chcywAAAA="/>
    <w:docVar w:name="__grammarly61__i" w:val="H4sIAAAAAAAEAKtWckksSQxILCpxzi/NK1GyMqwFAAEhoTITAAAA"/>
    <w:docVar w:name="__grammarly61_1" w:val="H4sIAAAAAAAEAKtWcslPLs1NzSvxTFGyUkoxsbAwSjNO1U1JTDbQNbE0M9a1SLM00001SUo2NLOwSDNJSVTSUQpOLS7OzM8DaTGuBQCVNKBUQwAAAA=="/>
  </w:docVars>
  <w:rsids>
    <w:rsidRoot w:val="00526F86"/>
    <w:rsid w:val="00020025"/>
    <w:rsid w:val="001575C7"/>
    <w:rsid w:val="001C0032"/>
    <w:rsid w:val="001E66AB"/>
    <w:rsid w:val="00216B41"/>
    <w:rsid w:val="002575B2"/>
    <w:rsid w:val="002E0544"/>
    <w:rsid w:val="002E701B"/>
    <w:rsid w:val="003208E8"/>
    <w:rsid w:val="00337E9F"/>
    <w:rsid w:val="00355AC4"/>
    <w:rsid w:val="003766F5"/>
    <w:rsid w:val="003A3A93"/>
    <w:rsid w:val="004037D7"/>
    <w:rsid w:val="00483986"/>
    <w:rsid w:val="004C6B2A"/>
    <w:rsid w:val="004D40D2"/>
    <w:rsid w:val="00526F86"/>
    <w:rsid w:val="0059068A"/>
    <w:rsid w:val="00623AC4"/>
    <w:rsid w:val="00627827"/>
    <w:rsid w:val="006340DC"/>
    <w:rsid w:val="00756ED3"/>
    <w:rsid w:val="00771CAB"/>
    <w:rsid w:val="0081471C"/>
    <w:rsid w:val="00853388"/>
    <w:rsid w:val="008D6EFC"/>
    <w:rsid w:val="0091060F"/>
    <w:rsid w:val="00930225"/>
    <w:rsid w:val="00955259"/>
    <w:rsid w:val="009612CF"/>
    <w:rsid w:val="00987DC4"/>
    <w:rsid w:val="00997C17"/>
    <w:rsid w:val="009C5795"/>
    <w:rsid w:val="009C6410"/>
    <w:rsid w:val="009E1D37"/>
    <w:rsid w:val="00A26CFF"/>
    <w:rsid w:val="00A346BC"/>
    <w:rsid w:val="00A64FAD"/>
    <w:rsid w:val="00A70489"/>
    <w:rsid w:val="00A84D62"/>
    <w:rsid w:val="00B14EB8"/>
    <w:rsid w:val="00B75B40"/>
    <w:rsid w:val="00BD0AF2"/>
    <w:rsid w:val="00BE7CCB"/>
    <w:rsid w:val="00CC22B5"/>
    <w:rsid w:val="00D27FEF"/>
    <w:rsid w:val="00DD084E"/>
    <w:rsid w:val="00DF6B32"/>
    <w:rsid w:val="00E36B80"/>
    <w:rsid w:val="00E43E65"/>
    <w:rsid w:val="00F53BC9"/>
    <w:rsid w:val="00F57BB7"/>
    <w:rsid w:val="00F93E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  <w14:docId w14:val="24CFA06E"/>
  <w15:docId w15:val="{8DD82D04-C565-4CF6-8AB5-6C3D4E6B40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66F5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26F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F86"/>
    <w:rPr>
      <w:rFonts w:ascii="Tahoma" w:hAnsi="Tahoma" w:cs="Tahoma"/>
      <w:sz w:val="16"/>
      <w:szCs w:val="16"/>
      <w:lang w:val="en-GB"/>
    </w:rPr>
  </w:style>
  <w:style w:type="paragraph" w:styleId="NoSpacing">
    <w:name w:val="No Spacing"/>
    <w:uiPriority w:val="1"/>
    <w:qFormat/>
    <w:rsid w:val="00526F86"/>
    <w:pPr>
      <w:spacing w:after="0" w:line="240" w:lineRule="auto"/>
    </w:pPr>
    <w:rPr>
      <w:lang w:val="en-GB"/>
    </w:rPr>
  </w:style>
  <w:style w:type="table" w:styleId="TableGrid">
    <w:name w:val="Table Grid"/>
    <w:basedOn w:val="TableNormal"/>
    <w:uiPriority w:val="59"/>
    <w:rsid w:val="00526F8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C6B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6B2A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C6B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6B2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D69D543D-FB11-4690-A796-B38CA3F1A4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4</Words>
  <Characters>8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THM</cp:lastModifiedBy>
  <cp:revision>7</cp:revision>
  <cp:lastPrinted>2014-09-24T07:29:00Z</cp:lastPrinted>
  <dcterms:created xsi:type="dcterms:W3CDTF">2020-11-04T13:13:00Z</dcterms:created>
  <dcterms:modified xsi:type="dcterms:W3CDTF">2020-11-05T02:29:00Z</dcterms:modified>
</cp:coreProperties>
</file>